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SG"/>
        </w:rPr>
        <w:id w:val="-502504626"/>
        <w:docPartObj>
          <w:docPartGallery w:val="Cover Pages"/>
          <w:docPartUnique/>
        </w:docPartObj>
      </w:sdtPr>
      <w:sdtEndPr>
        <w:rPr>
          <w:rFonts w:eastAsiaTheme="minorEastAsia"/>
          <w:color w:val="auto"/>
          <w:sz w:val="24"/>
          <w:szCs w:val="24"/>
          <w:lang w:val="en-AU"/>
        </w:rPr>
      </w:sdtEndPr>
      <w:sdtContent>
        <w:p w14:paraId="7EEC378B" w14:textId="72DA6634" w:rsidR="00165F33" w:rsidRDefault="00165F33" w:rsidP="00795DC3">
          <w:pPr>
            <w:pStyle w:val="NoSpacing"/>
            <w:spacing w:after="240"/>
            <w:jc w:val="center"/>
            <w:rPr>
              <w:color w:val="4472C4" w:themeColor="accent1"/>
            </w:rPr>
          </w:pPr>
          <w:r>
            <w:rPr>
              <w:noProof/>
              <w:color w:val="4472C4" w:themeColor="accent1"/>
              <w:lang w:val="en-SG" w:eastAsia="en-SG"/>
            </w:rPr>
            <w:drawing>
              <wp:inline distT="0" distB="0" distL="0" distR="0" wp14:anchorId="4C5C0DE0" wp14:editId="1357A3C4">
                <wp:extent cx="2241550" cy="1188451"/>
                <wp:effectExtent l="0" t="0" r="635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2550" cy="1204887"/>
                        </a:xfrm>
                        <a:prstGeom prst="rect">
                          <a:avLst/>
                        </a:prstGeom>
                        <a:noFill/>
                        <a:ln>
                          <a:noFill/>
                        </a:ln>
                      </pic:spPr>
                    </pic:pic>
                  </a:graphicData>
                </a:graphic>
              </wp:inline>
            </w:drawing>
          </w:r>
        </w:p>
        <w:p w14:paraId="3F8FDFFD" w14:textId="243241BD" w:rsidR="00795DC3" w:rsidRDefault="00795DC3" w:rsidP="00795DC3">
          <w:pPr>
            <w:pStyle w:val="NoSpacing"/>
            <w:spacing w:after="240"/>
            <w:jc w:val="center"/>
            <w:rPr>
              <w:color w:val="4472C4" w:themeColor="accent1"/>
            </w:rPr>
          </w:pPr>
        </w:p>
        <w:p w14:paraId="3710B798" w14:textId="602EC7F4" w:rsidR="004F1270" w:rsidRPr="00DA5DF2" w:rsidRDefault="00DA5DF2" w:rsidP="00795DC3">
          <w:pPr>
            <w:pStyle w:val="NoSpacing"/>
            <w:spacing w:after="240"/>
            <w:jc w:val="center"/>
            <w:rPr>
              <w:sz w:val="32"/>
              <w:szCs w:val="32"/>
            </w:rPr>
          </w:pPr>
          <w:r w:rsidRPr="00DA5DF2">
            <w:rPr>
              <w:sz w:val="32"/>
              <w:szCs w:val="32"/>
            </w:rPr>
            <w:t>Implementation manual for:</w:t>
          </w:r>
        </w:p>
        <w:sdt>
          <w:sdtPr>
            <w:rPr>
              <w:sz w:val="56"/>
              <w:szCs w:val="56"/>
              <w:lang w:val="en-AU"/>
            </w:rPr>
            <w:alias w:val="Title"/>
            <w:tag w:val=""/>
            <w:id w:val="1735040861"/>
            <w:placeholder>
              <w:docPart w:val="6D1DCAE9F7F347B692D4E2F6D97C12DD"/>
            </w:placeholder>
            <w:dataBinding w:prefixMappings="xmlns:ns0='http://purl.org/dc/elements/1.1/' xmlns:ns1='http://schemas.openxmlformats.org/package/2006/metadata/core-properties' " w:xpath="/ns1:coreProperties[1]/ns0:title[1]" w:storeItemID="{6C3C8BC8-F283-45AE-878A-BAB7291924A1}"/>
            <w:text/>
          </w:sdtPr>
          <w:sdtEndPr/>
          <w:sdtContent>
            <w:p w14:paraId="471BD9F7" w14:textId="03A8736C" w:rsidR="00165F33" w:rsidRPr="00795DC3" w:rsidRDefault="00795DC3">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180"/>
                  <w:szCs w:val="180"/>
                </w:rPr>
              </w:pPr>
              <w:r w:rsidRPr="005A3FE3">
                <w:rPr>
                  <w:sz w:val="56"/>
                  <w:szCs w:val="56"/>
                  <w:lang w:val="en-AU"/>
                </w:rPr>
                <w:t>Reference Publication Title</w:t>
              </w:r>
            </w:p>
          </w:sdtContent>
        </w:sdt>
        <w:sdt>
          <w:sdtPr>
            <w:rPr>
              <w:sz w:val="28"/>
              <w:szCs w:val="28"/>
            </w:rPr>
            <w:id w:val="-1075353770"/>
            <w:placeholder>
              <w:docPart w:val="DefaultPlaceholder_-1854013440"/>
            </w:placeholder>
          </w:sdtPr>
          <w:sdtEndPr/>
          <w:sdtContent>
            <w:p w14:paraId="651B035F" w14:textId="61C5B7C8" w:rsidR="00DA5DF2" w:rsidRDefault="00DA5DF2" w:rsidP="00CB18A7">
              <w:pPr>
                <w:pStyle w:val="NoSpacing"/>
                <w:jc w:val="center"/>
                <w:rPr>
                  <w:sz w:val="28"/>
                  <w:szCs w:val="28"/>
                </w:rPr>
              </w:pPr>
              <w:r w:rsidRPr="00DA5DF2">
                <w:rPr>
                  <w:sz w:val="28"/>
                  <w:szCs w:val="28"/>
                </w:rPr>
                <w:t>List of authors</w:t>
              </w:r>
            </w:p>
          </w:sdtContent>
        </w:sdt>
        <w:sdt>
          <w:sdtPr>
            <w:rPr>
              <w:sz w:val="36"/>
              <w:szCs w:val="36"/>
            </w:rPr>
            <w:id w:val="-1704388411"/>
            <w:placeholder>
              <w:docPart w:val="DefaultPlaceholder_-1854013440"/>
            </w:placeholder>
            <w:showingPlcHdr/>
          </w:sdtPr>
          <w:sdtContent>
            <w:p w14:paraId="5AD6AC22" w14:textId="23E5E252" w:rsidR="00CB18A7" w:rsidRPr="00CB18A7" w:rsidRDefault="00CB18A7" w:rsidP="00CB18A7">
              <w:pPr>
                <w:pStyle w:val="NoSpacing"/>
                <w:jc w:val="center"/>
                <w:rPr>
                  <w:sz w:val="36"/>
                  <w:szCs w:val="36"/>
                </w:rPr>
              </w:pPr>
              <w:r w:rsidRPr="00CB18A7">
                <w:rPr>
                  <w:rStyle w:val="PlaceholderText"/>
                  <w:sz w:val="28"/>
                  <w:szCs w:val="28"/>
                </w:rPr>
                <w:t>Journal name, year</w:t>
              </w:r>
            </w:p>
          </w:sdtContent>
        </w:sdt>
        <w:p w14:paraId="0EA0CDD2" w14:textId="77777777" w:rsidR="00DA5DF2" w:rsidRDefault="00DA5DF2">
          <w:pPr>
            <w:pStyle w:val="NoSpacing"/>
            <w:jc w:val="center"/>
            <w:rPr>
              <w:b/>
              <w:bCs/>
              <w:sz w:val="28"/>
              <w:szCs w:val="28"/>
            </w:rPr>
          </w:pPr>
        </w:p>
        <w:sdt>
          <w:sdtPr>
            <w:rPr>
              <w:b/>
              <w:bCs/>
              <w:sz w:val="28"/>
              <w:szCs w:val="28"/>
            </w:rPr>
            <w:alias w:val="Subtitle"/>
            <w:tag w:val=""/>
            <w:id w:val="328029620"/>
            <w:placeholder>
              <w:docPart w:val="7222828BD951493BA591E1A0BD32CB5C"/>
            </w:placeholder>
            <w:dataBinding w:prefixMappings="xmlns:ns0='http://purl.org/dc/elements/1.1/' xmlns:ns1='http://schemas.openxmlformats.org/package/2006/metadata/core-properties' " w:xpath="/ns1:coreProperties[1]/ns0:subject[1]" w:storeItemID="{6C3C8BC8-F283-45AE-878A-BAB7291924A1}"/>
            <w:text/>
          </w:sdtPr>
          <w:sdtEndPr/>
          <w:sdtContent>
            <w:p w14:paraId="3E00651B" w14:textId="77777777" w:rsidR="00F533A2" w:rsidRDefault="00795DC3" w:rsidP="003C415F">
              <w:pPr>
                <w:pStyle w:val="NoSpacing"/>
                <w:jc w:val="center"/>
                <w:rPr>
                  <w:b/>
                  <w:bCs/>
                  <w:sz w:val="28"/>
                  <w:szCs w:val="28"/>
                </w:rPr>
              </w:pPr>
              <w:r w:rsidRPr="005A3FE3">
                <w:rPr>
                  <w:b/>
                  <w:bCs/>
                  <w:sz w:val="28"/>
                  <w:szCs w:val="28"/>
                </w:rPr>
                <w:t>Listed by: [your name</w:t>
              </w:r>
              <w:r w:rsidR="003C415F">
                <w:rPr>
                  <w:b/>
                  <w:bCs/>
                  <w:sz w:val="28"/>
                  <w:szCs w:val="28"/>
                </w:rPr>
                <w:t>]</w:t>
              </w:r>
            </w:p>
          </w:sdtContent>
        </w:sdt>
        <w:p w14:paraId="4614BF99" w14:textId="77777777" w:rsidR="00F533A2" w:rsidRDefault="00F533A2" w:rsidP="00F533A2">
          <w:pPr>
            <w:pStyle w:val="NoSpacing"/>
            <w:rPr>
              <w:sz w:val="24"/>
              <w:szCs w:val="24"/>
              <w:lang w:val="en-AU"/>
            </w:rPr>
          </w:pPr>
        </w:p>
        <w:p w14:paraId="2FB0DC1D" w14:textId="23ED64FA" w:rsidR="00165F33" w:rsidRPr="003C415F" w:rsidRDefault="004F7CDC" w:rsidP="003C415F">
          <w:pPr>
            <w:pStyle w:val="NoSpacing"/>
            <w:jc w:val="center"/>
            <w:rPr>
              <w:b/>
              <w:bCs/>
              <w:sz w:val="28"/>
              <w:szCs w:val="28"/>
            </w:rPr>
          </w:pPr>
          <w:sdt>
            <w:sdtPr>
              <w:rPr>
                <w:sz w:val="24"/>
                <w:szCs w:val="24"/>
                <w:lang w:val="en-AU"/>
              </w:rPr>
              <w:id w:val="2717614"/>
              <w:showingPlcHdr/>
              <w:picture/>
            </w:sdtPr>
            <w:sdtEndPr/>
            <w:sdtContent>
              <w:r w:rsidR="00F533A2">
                <w:rPr>
                  <w:noProof/>
                  <w:sz w:val="24"/>
                  <w:szCs w:val="24"/>
                  <w:lang w:val="en-AU"/>
                </w:rPr>
                <w:drawing>
                  <wp:inline distT="0" distB="0" distL="0" distR="0" wp14:anchorId="69645F79" wp14:editId="4C2F68A7">
                    <wp:extent cx="3681454" cy="36814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3151" cy="3713151"/>
                            </a:xfrm>
                            <a:prstGeom prst="rect">
                              <a:avLst/>
                            </a:prstGeom>
                            <a:noFill/>
                            <a:ln>
                              <a:noFill/>
                            </a:ln>
                          </pic:spPr>
                        </pic:pic>
                      </a:graphicData>
                    </a:graphic>
                  </wp:inline>
                </w:drawing>
              </w:r>
            </w:sdtContent>
          </w:sdt>
          <w:r w:rsidR="00165F33">
            <w:rPr>
              <w:noProof/>
              <w:color w:val="4472C4" w:themeColor="accent1"/>
              <w:lang w:val="en-SG" w:eastAsia="en-SG"/>
            </w:rPr>
            <mc:AlternateContent>
              <mc:Choice Requires="wps">
                <w:drawing>
                  <wp:anchor distT="0" distB="0" distL="114300" distR="114300" simplePos="0" relativeHeight="251659264" behindDoc="0" locked="0" layoutInCell="1" allowOverlap="1" wp14:anchorId="7C067FE6" wp14:editId="66359F1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placeholder>
                                    <w:docPart w:val="110DE8EA3052464F991E20948CAE1C3F"/>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29CA241" w14:textId="77777777" w:rsidR="00165F33" w:rsidRDefault="00165F33">
                                    <w:pPr>
                                      <w:pStyle w:val="NoSpacing"/>
                                      <w:spacing w:after="40"/>
                                      <w:jc w:val="center"/>
                                      <w:rPr>
                                        <w:caps/>
                                        <w:color w:val="4472C4" w:themeColor="accent1"/>
                                        <w:sz w:val="28"/>
                                        <w:szCs w:val="28"/>
                                      </w:rPr>
                                    </w:pPr>
                                    <w:r w:rsidRPr="005A3FE3">
                                      <w:rPr>
                                        <w:caps/>
                                        <w:sz w:val="28"/>
                                        <w:szCs w:val="28"/>
                                      </w:rPr>
                                      <w:t>[Dat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C067FE6"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placeholder>
                              <w:docPart w:val="110DE8EA3052464F991E20948CAE1C3F"/>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29CA241" w14:textId="77777777" w:rsidR="00165F33" w:rsidRDefault="00165F33">
                              <w:pPr>
                                <w:pStyle w:val="NoSpacing"/>
                                <w:spacing w:after="40"/>
                                <w:jc w:val="center"/>
                                <w:rPr>
                                  <w:caps/>
                                  <w:color w:val="4472C4" w:themeColor="accent1"/>
                                  <w:sz w:val="28"/>
                                  <w:szCs w:val="28"/>
                                </w:rPr>
                              </w:pPr>
                              <w:r w:rsidRPr="005A3FE3">
                                <w:rPr>
                                  <w:caps/>
                                  <w:sz w:val="28"/>
                                  <w:szCs w:val="28"/>
                                </w:rPr>
                                <w:t>[Date]</w:t>
                              </w:r>
                            </w:p>
                          </w:sdtContent>
                        </w:sdt>
                      </w:txbxContent>
                    </v:textbox>
                    <w10:wrap anchorx="margin" anchory="page"/>
                  </v:shape>
                </w:pict>
              </mc:Fallback>
            </mc:AlternateContent>
          </w:r>
          <w:r w:rsidR="00165F33">
            <w:rPr>
              <w:sz w:val="24"/>
              <w:szCs w:val="24"/>
              <w:lang w:val="en-AU"/>
            </w:rPr>
            <w:br w:type="page"/>
          </w:r>
        </w:p>
      </w:sdtContent>
    </w:sdt>
    <w:p w14:paraId="7DA0D0C5" w14:textId="77777777" w:rsidR="001F40EA" w:rsidRPr="008D6A1D" w:rsidRDefault="001F40EA" w:rsidP="001F40EA">
      <w:pPr>
        <w:jc w:val="both"/>
        <w:rPr>
          <w:b/>
          <w:bCs/>
          <w:sz w:val="28"/>
          <w:szCs w:val="28"/>
          <w:lang w:val="en-AU"/>
        </w:rPr>
      </w:pPr>
      <w:r w:rsidRPr="005A3FE3">
        <w:rPr>
          <w:b/>
          <w:bCs/>
          <w:color w:val="0070C0"/>
          <w:sz w:val="28"/>
          <w:szCs w:val="28"/>
          <w:lang w:val="en-AU"/>
        </w:rPr>
        <w:lastRenderedPageBreak/>
        <w:t>Abstract</w:t>
      </w:r>
      <w:r w:rsidRPr="008D6A1D">
        <w:rPr>
          <w:b/>
          <w:bCs/>
          <w:sz w:val="28"/>
          <w:szCs w:val="28"/>
          <w:lang w:val="en-AU"/>
        </w:rPr>
        <w:t>:</w:t>
      </w:r>
    </w:p>
    <w:p w14:paraId="410627ED" w14:textId="21D6E884" w:rsidR="005A3FE3" w:rsidRDefault="00CB18A7" w:rsidP="005A3FE3">
      <w:pPr>
        <w:spacing w:line="360" w:lineRule="auto"/>
        <w:jc w:val="both"/>
        <w:rPr>
          <w:sz w:val="24"/>
          <w:szCs w:val="24"/>
          <w:lang w:val="en-AU"/>
        </w:rPr>
      </w:pPr>
      <w:r>
        <w:rPr>
          <w:sz w:val="24"/>
          <w:szCs w:val="24"/>
          <w:lang w:val="en-AU"/>
        </w:rPr>
        <w:t>This document’s purpose is to help others seamlessly understand and utilise your shared files. It has to be clear and thorough to encourage downloading your main files and consequently enhance your marketplace performance. The following is a general guideline on how to prepare this document. In this section, briefly describe the main tools and methods used in the main file, including outcomes and highlight discrepancies compared to the reference publication. Recommended length of this section is less than 300 words</w:t>
      </w:r>
      <w:r>
        <w:rPr>
          <w:sz w:val="24"/>
          <w:szCs w:val="24"/>
          <w:lang w:val="en-AU"/>
        </w:rPr>
        <w:t>.</w:t>
      </w:r>
    </w:p>
    <w:p w14:paraId="35FE419E" w14:textId="0326AB12" w:rsidR="001F40EA" w:rsidRPr="008D6A1D" w:rsidRDefault="00844626" w:rsidP="001F40EA">
      <w:pPr>
        <w:jc w:val="both"/>
        <w:rPr>
          <w:b/>
          <w:bCs/>
          <w:sz w:val="28"/>
          <w:szCs w:val="28"/>
          <w:lang w:val="en-AU"/>
        </w:rPr>
      </w:pPr>
      <w:r w:rsidRPr="005A3FE3">
        <w:rPr>
          <w:b/>
          <w:bCs/>
          <w:color w:val="0070C0"/>
          <w:sz w:val="28"/>
          <w:szCs w:val="28"/>
          <w:lang w:val="en-AU"/>
        </w:rPr>
        <w:t>Description</w:t>
      </w:r>
      <w:r w:rsidRPr="008D6A1D">
        <w:rPr>
          <w:b/>
          <w:bCs/>
          <w:sz w:val="28"/>
          <w:szCs w:val="28"/>
          <w:lang w:val="en-AU"/>
        </w:rPr>
        <w:t>:</w:t>
      </w:r>
    </w:p>
    <w:p w14:paraId="7931471B" w14:textId="03792064" w:rsidR="005A3FE3" w:rsidRDefault="00CB18A7" w:rsidP="005A3FE3">
      <w:pPr>
        <w:spacing w:line="360" w:lineRule="auto"/>
        <w:jc w:val="both"/>
        <w:rPr>
          <w:sz w:val="24"/>
          <w:szCs w:val="24"/>
          <w:lang w:val="en-AU"/>
        </w:rPr>
      </w:pPr>
      <w:r>
        <w:rPr>
          <w:sz w:val="24"/>
          <w:szCs w:val="24"/>
          <w:lang w:val="en-AU"/>
        </w:rPr>
        <w:t>T</w:t>
      </w:r>
      <w:r>
        <w:rPr>
          <w:sz w:val="24"/>
          <w:szCs w:val="24"/>
          <w:lang w:val="en-AU"/>
        </w:rPr>
        <w:t>his section is the main body of this document, where detailed step-by-step instruction to use the uploaded files are given. Including graphical representations to highlight the results and screenshots of every step where applicable is encouraged. Ideally, by following these instructions, a non-professional user should be able to use the main file's content. Before starting to prepare your own document, it is a good practice to study the description files of highly rated listings, as they can be a useful reference for writing an effective description file.</w:t>
      </w:r>
    </w:p>
    <w:p w14:paraId="2408AB6E" w14:textId="4000E5FF" w:rsidR="00844626" w:rsidRPr="008D6A1D" w:rsidRDefault="00B52D9C" w:rsidP="001F40EA">
      <w:pPr>
        <w:jc w:val="both"/>
        <w:rPr>
          <w:b/>
          <w:bCs/>
          <w:sz w:val="28"/>
          <w:szCs w:val="28"/>
          <w:lang w:val="en-AU"/>
        </w:rPr>
      </w:pPr>
      <w:r w:rsidRPr="005A3FE3">
        <w:rPr>
          <w:b/>
          <w:bCs/>
          <w:color w:val="0070C0"/>
          <w:sz w:val="28"/>
          <w:szCs w:val="28"/>
          <w:lang w:val="en-AU"/>
        </w:rPr>
        <w:t>D</w:t>
      </w:r>
      <w:r w:rsidR="00205B22" w:rsidRPr="005A3FE3">
        <w:rPr>
          <w:b/>
          <w:bCs/>
          <w:color w:val="0070C0"/>
          <w:sz w:val="28"/>
          <w:szCs w:val="28"/>
          <w:lang w:val="en-AU"/>
        </w:rPr>
        <w:t>iscrepancies</w:t>
      </w:r>
      <w:r w:rsidR="00844626" w:rsidRPr="008D6A1D">
        <w:rPr>
          <w:b/>
          <w:bCs/>
          <w:sz w:val="28"/>
          <w:szCs w:val="28"/>
          <w:lang w:val="en-AU"/>
        </w:rPr>
        <w:t>:</w:t>
      </w:r>
    </w:p>
    <w:p w14:paraId="18A5F4C0" w14:textId="5EEA2967" w:rsidR="001F40EA" w:rsidRPr="008D6A1D" w:rsidRDefault="00CB18A7" w:rsidP="00CB18A7">
      <w:pPr>
        <w:spacing w:line="360" w:lineRule="auto"/>
        <w:jc w:val="both"/>
        <w:rPr>
          <w:sz w:val="24"/>
          <w:szCs w:val="24"/>
          <w:lang w:val="en-AU"/>
        </w:rPr>
      </w:pPr>
      <w:r w:rsidRPr="008D6A1D">
        <w:rPr>
          <w:sz w:val="24"/>
          <w:szCs w:val="24"/>
          <w:lang w:val="en-AU"/>
        </w:rPr>
        <w:t>In this section, state all the missing information and the differences of the results reproduced by the main file compared to the reference publication outcomes.</w:t>
      </w:r>
    </w:p>
    <w:p w14:paraId="7D1728EC" w14:textId="000B48C0" w:rsidR="001F40EA" w:rsidRPr="005A3FE3" w:rsidRDefault="00162245" w:rsidP="001F40EA">
      <w:pPr>
        <w:jc w:val="both"/>
        <w:rPr>
          <w:b/>
          <w:bCs/>
          <w:color w:val="0070C0"/>
          <w:sz w:val="28"/>
          <w:szCs w:val="28"/>
          <w:lang w:val="en-AU"/>
        </w:rPr>
      </w:pPr>
      <w:r w:rsidRPr="005A3FE3">
        <w:rPr>
          <w:b/>
          <w:bCs/>
          <w:color w:val="0070C0"/>
          <w:sz w:val="28"/>
          <w:szCs w:val="28"/>
          <w:lang w:val="en-AU"/>
        </w:rPr>
        <w:t>Concluding remarks:</w:t>
      </w:r>
    </w:p>
    <w:p w14:paraId="4BF2959D" w14:textId="42EBE6DD" w:rsidR="00B52D9C" w:rsidRDefault="00CB18A7" w:rsidP="008D6A1D">
      <w:pPr>
        <w:spacing w:line="360" w:lineRule="auto"/>
        <w:jc w:val="both"/>
        <w:rPr>
          <w:sz w:val="24"/>
          <w:szCs w:val="24"/>
          <w:lang w:val="en-AU"/>
        </w:rPr>
      </w:pPr>
      <w:r w:rsidRPr="008D6A1D">
        <w:rPr>
          <w:sz w:val="24"/>
          <w:szCs w:val="24"/>
          <w:lang w:val="en-AU"/>
        </w:rPr>
        <w:t>State remarks regarding the reference publication, including its limitations and advantages.</w:t>
      </w:r>
    </w:p>
    <w:p w14:paraId="4D9AED67" w14:textId="4B92572B" w:rsidR="003615BF" w:rsidRDefault="003615BF" w:rsidP="008D6A1D">
      <w:pPr>
        <w:spacing w:line="360" w:lineRule="auto"/>
        <w:jc w:val="both"/>
        <w:rPr>
          <w:sz w:val="24"/>
          <w:szCs w:val="24"/>
          <w:lang w:val="en-AU"/>
        </w:rPr>
      </w:pPr>
    </w:p>
    <w:p w14:paraId="6B973764" w14:textId="77777777" w:rsidR="003615BF" w:rsidRPr="008D6A1D" w:rsidRDefault="003615BF" w:rsidP="008D6A1D">
      <w:pPr>
        <w:spacing w:line="360" w:lineRule="auto"/>
        <w:jc w:val="both"/>
        <w:rPr>
          <w:sz w:val="24"/>
          <w:szCs w:val="24"/>
          <w:lang w:val="en-AU"/>
        </w:rPr>
      </w:pPr>
    </w:p>
    <w:sectPr w:rsidR="003615BF" w:rsidRPr="008D6A1D" w:rsidSect="00165F33">
      <w:headerReference w:type="default" r:id="rId9"/>
      <w:footerReference w:type="firs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D8B1B" w14:textId="77777777" w:rsidR="004F7CDC" w:rsidRDefault="004F7CDC" w:rsidP="00F0708E">
      <w:pPr>
        <w:spacing w:after="0" w:line="240" w:lineRule="auto"/>
      </w:pPr>
      <w:r>
        <w:separator/>
      </w:r>
    </w:p>
  </w:endnote>
  <w:endnote w:type="continuationSeparator" w:id="0">
    <w:p w14:paraId="3B1D283B" w14:textId="77777777" w:rsidR="004F7CDC" w:rsidRDefault="004F7CDC" w:rsidP="00F07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FC597" w14:textId="77777777" w:rsidR="00F0708E" w:rsidRDefault="00F0708E" w:rsidP="00F0708E">
    <w:pPr>
      <w:pStyle w:val="Footer"/>
      <w:jc w:val="center"/>
      <w:rPr>
        <w:lang w:val="en-AU"/>
      </w:rPr>
    </w:pPr>
    <w:r w:rsidRPr="00F0708E">
      <w:rPr>
        <w:lang w:val="en-AU"/>
      </w:rPr>
      <w:t xml:space="preserve">Copyright © 2021 </w:t>
    </w:r>
    <w:r w:rsidRPr="00F0708E">
      <w:rPr>
        <w:i/>
        <w:iCs/>
        <w:lang w:val="en-AU"/>
      </w:rPr>
      <w:t>SciLeap</w:t>
    </w:r>
    <w:r w:rsidRPr="00F0708E">
      <w:rPr>
        <w:lang w:val="en-AU"/>
      </w:rPr>
      <w:t xml:space="preserve">. All rights reserved                                                                                                                     </w:t>
    </w:r>
  </w:p>
  <w:p w14:paraId="27C6B42C" w14:textId="545D3885" w:rsidR="00F0708E" w:rsidRDefault="00F0708E" w:rsidP="00F0708E">
    <w:pPr>
      <w:pStyle w:val="Footer"/>
      <w:jc w:val="center"/>
      <w:rPr>
        <w:lang w:val="en-AU"/>
      </w:rPr>
    </w:pPr>
    <w:r>
      <w:rPr>
        <w:lang w:val="en-AU"/>
      </w:rPr>
      <w:t xml:space="preserve">ABN: </w:t>
    </w:r>
    <w:r w:rsidRPr="00F0708E">
      <w:rPr>
        <w:lang w:val="en-AU"/>
      </w:rPr>
      <w:t>39701990232</w:t>
    </w:r>
  </w:p>
  <w:p w14:paraId="3B8E7BB7" w14:textId="31A37A0F" w:rsidR="00F0708E" w:rsidRPr="00F0708E" w:rsidRDefault="00F0708E" w:rsidP="00F0708E">
    <w:pPr>
      <w:pStyle w:val="Footer"/>
      <w:jc w:val="center"/>
      <w:rPr>
        <w:lang w:val="en-AU"/>
      </w:rPr>
    </w:pPr>
    <w:r w:rsidRPr="00F0708E">
      <w:rPr>
        <w:lang w:val="en-AU"/>
      </w:rPr>
      <w:t>www.scileap.</w:t>
    </w:r>
    <w:r w:rsidR="001452A2">
      <w:rPr>
        <w:lang w:val="en-AU"/>
      </w:rPr>
      <w: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48D4A" w14:textId="77777777" w:rsidR="004F7CDC" w:rsidRDefault="004F7CDC" w:rsidP="00F0708E">
      <w:pPr>
        <w:spacing w:after="0" w:line="240" w:lineRule="auto"/>
      </w:pPr>
      <w:r>
        <w:separator/>
      </w:r>
    </w:p>
  </w:footnote>
  <w:footnote w:type="continuationSeparator" w:id="0">
    <w:p w14:paraId="33044CB4" w14:textId="77777777" w:rsidR="004F7CDC" w:rsidRDefault="004F7CDC" w:rsidP="00F070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4C3A3" w14:textId="0262CB66" w:rsidR="003615BF" w:rsidRPr="00F0708E" w:rsidRDefault="003615BF" w:rsidP="003615BF">
    <w:pPr>
      <w:pStyle w:val="Footer"/>
      <w:jc w:val="center"/>
      <w:rPr>
        <w:lang w:val="en-AU"/>
      </w:rPr>
    </w:pPr>
    <w:r>
      <w:rPr>
        <w:noProof/>
        <w:lang w:eastAsia="en-SG"/>
      </w:rPr>
      <w:drawing>
        <wp:inline distT="0" distB="0" distL="0" distR="0" wp14:anchorId="70B9E6B1" wp14:editId="7C0925A9">
          <wp:extent cx="845389" cy="447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5928" cy="463489"/>
                  </a:xfrm>
                  <a:prstGeom prst="rect">
                    <a:avLst/>
                  </a:prstGeom>
                  <a:noFill/>
                  <a:ln>
                    <a:noFill/>
                  </a:ln>
                </pic:spPr>
              </pic:pic>
            </a:graphicData>
          </a:graphic>
        </wp:inline>
      </w:drawing>
    </w:r>
    <w:r>
      <w:t xml:space="preserve">                                                                                                                           </w:t>
    </w:r>
    <w:r w:rsidRPr="00F0708E">
      <w:rPr>
        <w:lang w:val="en-AU"/>
      </w:rPr>
      <w:t>www.scileap.</w:t>
    </w:r>
    <w:r w:rsidR="001452A2">
      <w:rPr>
        <w:lang w:val="en-AU"/>
      </w:rPr>
      <w:t>org</w:t>
    </w:r>
  </w:p>
  <w:p w14:paraId="19FD1405" w14:textId="6BA68981" w:rsidR="003615BF" w:rsidRDefault="003615BF" w:rsidP="003615BF">
    <w:pPr>
      <w:pStyle w:val="Header"/>
    </w:pPr>
    <w:r>
      <w:rPr>
        <w:noProof/>
        <w:lang w:eastAsia="en-SG"/>
      </w:rPr>
      <mc:AlternateContent>
        <mc:Choice Requires="wps">
          <w:drawing>
            <wp:anchor distT="0" distB="0" distL="114300" distR="114300" simplePos="0" relativeHeight="251659264" behindDoc="0" locked="0" layoutInCell="1" allowOverlap="1" wp14:anchorId="7170FC52" wp14:editId="36B8678C">
              <wp:simplePos x="0" y="0"/>
              <wp:positionH relativeFrom="column">
                <wp:posOffset>0</wp:posOffset>
              </wp:positionH>
              <wp:positionV relativeFrom="paragraph">
                <wp:posOffset>48799</wp:posOffset>
              </wp:positionV>
              <wp:extent cx="575381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7538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09CB00"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85pt" to="453.0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" strokecolor="black [3200]" strokeweight=".5pt">
              <v:stroke joinstyle="miter"/>
            </v:line>
          </w:pict>
        </mc:Fallback>
      </mc:AlternateContent>
    </w:r>
  </w:p>
  <w:p w14:paraId="0FC6C41E" w14:textId="77777777" w:rsidR="003615BF" w:rsidRDefault="003615BF" w:rsidP="003615BF">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formsDesig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Lc0Nzc0MzAxMjBX0lEKTi0uzszPAykwrgUAqGJpMiwAAAA="/>
  </w:docVars>
  <w:rsids>
    <w:rsidRoot w:val="003956B5"/>
    <w:rsid w:val="001452A2"/>
    <w:rsid w:val="00162245"/>
    <w:rsid w:val="00165F33"/>
    <w:rsid w:val="001F40EA"/>
    <w:rsid w:val="00205B22"/>
    <w:rsid w:val="002151D3"/>
    <w:rsid w:val="00281F3E"/>
    <w:rsid w:val="003615BF"/>
    <w:rsid w:val="003742DF"/>
    <w:rsid w:val="003956B5"/>
    <w:rsid w:val="003B335A"/>
    <w:rsid w:val="003C415F"/>
    <w:rsid w:val="004F1270"/>
    <w:rsid w:val="004F7CDC"/>
    <w:rsid w:val="005A3FE3"/>
    <w:rsid w:val="006D4B9D"/>
    <w:rsid w:val="00734AF1"/>
    <w:rsid w:val="00795DC3"/>
    <w:rsid w:val="00843057"/>
    <w:rsid w:val="00844626"/>
    <w:rsid w:val="008D6A1D"/>
    <w:rsid w:val="009271B7"/>
    <w:rsid w:val="009F4464"/>
    <w:rsid w:val="00B52D9C"/>
    <w:rsid w:val="00BA7D87"/>
    <w:rsid w:val="00C9766F"/>
    <w:rsid w:val="00CB18A7"/>
    <w:rsid w:val="00CC320A"/>
    <w:rsid w:val="00CF3A4C"/>
    <w:rsid w:val="00D62D6C"/>
    <w:rsid w:val="00DA5DF2"/>
    <w:rsid w:val="00DE188B"/>
    <w:rsid w:val="00E1569B"/>
    <w:rsid w:val="00F0708E"/>
    <w:rsid w:val="00F533A2"/>
    <w:rsid w:val="00F71E3F"/>
    <w:rsid w:val="00F96685"/>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7FC4B"/>
  <w15:chartTrackingRefBased/>
  <w15:docId w15:val="{9A42DD98-8620-4DE0-90FA-BA8B56309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F3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F33"/>
    <w:rPr>
      <w:rFonts w:eastAsiaTheme="minorEastAsia"/>
      <w:lang w:val="en-US"/>
    </w:rPr>
  </w:style>
  <w:style w:type="paragraph" w:styleId="Header">
    <w:name w:val="header"/>
    <w:basedOn w:val="Normal"/>
    <w:link w:val="HeaderChar"/>
    <w:uiPriority w:val="99"/>
    <w:unhideWhenUsed/>
    <w:rsid w:val="00F070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08E"/>
  </w:style>
  <w:style w:type="paragraph" w:styleId="Footer">
    <w:name w:val="footer"/>
    <w:basedOn w:val="Normal"/>
    <w:link w:val="FooterChar"/>
    <w:uiPriority w:val="99"/>
    <w:unhideWhenUsed/>
    <w:rsid w:val="00F070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08E"/>
  </w:style>
  <w:style w:type="character" w:styleId="PlaceholderText">
    <w:name w:val="Placeholder Text"/>
    <w:basedOn w:val="DefaultParagraphFont"/>
    <w:uiPriority w:val="99"/>
    <w:semiHidden/>
    <w:rsid w:val="003C41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7338">
      <w:bodyDiv w:val="1"/>
      <w:marLeft w:val="0"/>
      <w:marRight w:val="0"/>
      <w:marTop w:val="0"/>
      <w:marBottom w:val="0"/>
      <w:divBdr>
        <w:top w:val="none" w:sz="0" w:space="0" w:color="auto"/>
        <w:left w:val="none" w:sz="0" w:space="0" w:color="auto"/>
        <w:bottom w:val="none" w:sz="0" w:space="0" w:color="auto"/>
        <w:right w:val="none" w:sz="0" w:space="0" w:color="auto"/>
      </w:divBdr>
    </w:div>
    <w:div w:id="967206512">
      <w:bodyDiv w:val="1"/>
      <w:marLeft w:val="0"/>
      <w:marRight w:val="0"/>
      <w:marTop w:val="0"/>
      <w:marBottom w:val="0"/>
      <w:divBdr>
        <w:top w:val="none" w:sz="0" w:space="0" w:color="auto"/>
        <w:left w:val="none" w:sz="0" w:space="0" w:color="auto"/>
        <w:bottom w:val="none" w:sz="0" w:space="0" w:color="auto"/>
        <w:right w:val="none" w:sz="0" w:space="0" w:color="auto"/>
      </w:divBdr>
    </w:div>
    <w:div w:id="134200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1DCAE9F7F347B692D4E2F6D97C12DD"/>
        <w:category>
          <w:name w:val="General"/>
          <w:gallery w:val="placeholder"/>
        </w:category>
        <w:types>
          <w:type w:val="bbPlcHdr"/>
        </w:types>
        <w:behaviors>
          <w:behavior w:val="content"/>
        </w:behaviors>
        <w:guid w:val="{F327E7EB-ABA6-4ACE-AD7A-DF6FEE5C015A}"/>
      </w:docPartPr>
      <w:docPartBody>
        <w:p w:rsidR="00D867A1" w:rsidRDefault="003B75DB" w:rsidP="003B75DB">
          <w:pPr>
            <w:pStyle w:val="6D1DCAE9F7F347B692D4E2F6D97C12DD"/>
          </w:pPr>
          <w:r>
            <w:rPr>
              <w:rFonts w:asciiTheme="majorHAnsi" w:eastAsiaTheme="majorEastAsia" w:hAnsiTheme="majorHAnsi" w:cstheme="majorBidi"/>
              <w:caps/>
              <w:color w:val="4472C4" w:themeColor="accent1"/>
              <w:sz w:val="80"/>
              <w:szCs w:val="80"/>
            </w:rPr>
            <w:t>[Document title]</w:t>
          </w:r>
        </w:p>
      </w:docPartBody>
    </w:docPart>
    <w:docPart>
      <w:docPartPr>
        <w:name w:val="7222828BD951493BA591E1A0BD32CB5C"/>
        <w:category>
          <w:name w:val="General"/>
          <w:gallery w:val="placeholder"/>
        </w:category>
        <w:types>
          <w:type w:val="bbPlcHdr"/>
        </w:types>
        <w:behaviors>
          <w:behavior w:val="content"/>
        </w:behaviors>
        <w:guid w:val="{FC032874-3E69-47C9-9D93-54B5ADEC9064}"/>
      </w:docPartPr>
      <w:docPartBody>
        <w:p w:rsidR="00D867A1" w:rsidRDefault="003B75DB" w:rsidP="003B75DB">
          <w:pPr>
            <w:pStyle w:val="7222828BD951493BA591E1A0BD32CB5C"/>
          </w:pPr>
          <w:r>
            <w:rPr>
              <w:color w:val="4472C4" w:themeColor="accent1"/>
              <w:sz w:val="28"/>
              <w:szCs w:val="28"/>
            </w:rPr>
            <w:t>[Document subtitle]</w:t>
          </w:r>
        </w:p>
      </w:docPartBody>
    </w:docPart>
    <w:docPart>
      <w:docPartPr>
        <w:name w:val="DefaultPlaceholder_-1854013440"/>
        <w:category>
          <w:name w:val="General"/>
          <w:gallery w:val="placeholder"/>
        </w:category>
        <w:types>
          <w:type w:val="bbPlcHdr"/>
        </w:types>
        <w:behaviors>
          <w:behavior w:val="content"/>
        </w:behaviors>
        <w:guid w:val="{1E25B699-5935-491E-9958-DD5C3E4A02D5}"/>
      </w:docPartPr>
      <w:docPartBody>
        <w:p w:rsidR="00C71D6B" w:rsidRDefault="00055515">
          <w:r w:rsidRPr="00412820">
            <w:rPr>
              <w:rStyle w:val="PlaceholderText"/>
            </w:rPr>
            <w:t>Click or tap here to enter text.</w:t>
          </w:r>
        </w:p>
      </w:docPartBody>
    </w:docPart>
    <w:docPart>
      <w:docPartPr>
        <w:name w:val="110DE8EA3052464F991E20948CAE1C3F"/>
        <w:category>
          <w:name w:val="General"/>
          <w:gallery w:val="placeholder"/>
        </w:category>
        <w:types>
          <w:type w:val="bbPlcHdr"/>
        </w:types>
        <w:behaviors>
          <w:behavior w:val="content"/>
        </w:behaviors>
        <w:guid w:val="{C3C633BA-BAC7-46D1-BF54-2CAA90724085}"/>
      </w:docPartPr>
      <w:docPartBody>
        <w:p w:rsidR="00C71D6B" w:rsidRDefault="00055515" w:rsidP="00055515">
          <w:pPr>
            <w:pStyle w:val="110DE8EA3052464F991E20948CAE1C3F1"/>
          </w:pPr>
          <w:r w:rsidRPr="005A3FE3">
            <w:rPr>
              <w:caps/>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5DB"/>
    <w:rsid w:val="00055515"/>
    <w:rsid w:val="002E72A4"/>
    <w:rsid w:val="003B75DB"/>
    <w:rsid w:val="00482D64"/>
    <w:rsid w:val="008A6DCF"/>
    <w:rsid w:val="00BC61C3"/>
    <w:rsid w:val="00C22ED6"/>
    <w:rsid w:val="00C71D6B"/>
    <w:rsid w:val="00D867A1"/>
    <w:rsid w:val="00FF183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1DCAE9F7F347B692D4E2F6D97C12DD">
    <w:name w:val="6D1DCAE9F7F347B692D4E2F6D97C12DD"/>
    <w:rsid w:val="003B75DB"/>
  </w:style>
  <w:style w:type="paragraph" w:customStyle="1" w:styleId="7222828BD951493BA591E1A0BD32CB5C">
    <w:name w:val="7222828BD951493BA591E1A0BD32CB5C"/>
    <w:rsid w:val="003B75DB"/>
  </w:style>
  <w:style w:type="character" w:styleId="PlaceholderText">
    <w:name w:val="Placeholder Text"/>
    <w:basedOn w:val="DefaultParagraphFont"/>
    <w:uiPriority w:val="99"/>
    <w:semiHidden/>
    <w:rsid w:val="00055515"/>
    <w:rPr>
      <w:color w:val="808080"/>
    </w:rPr>
  </w:style>
  <w:style w:type="paragraph" w:customStyle="1" w:styleId="110DE8EA3052464F991E20948CAE1C3F1">
    <w:name w:val="110DE8EA3052464F991E20948CAE1C3F1"/>
    <w:rsid w:val="00055515"/>
    <w:pPr>
      <w:spacing w:after="0" w:line="240"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EBD35-CE9A-4BC7-A2EC-644F32D2E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2</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Reference Publication Title</vt:lpstr>
    </vt:vector>
  </TitlesOfParts>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Publication Title</dc:title>
  <dc:subject>Listed by: [your name]</dc:subject>
  <dc:creator>Ghias</dc:creator>
  <cp:keywords/>
  <dc:description/>
  <cp:lastModifiedBy>Foad Farivar</cp:lastModifiedBy>
  <cp:revision>22</cp:revision>
  <dcterms:created xsi:type="dcterms:W3CDTF">2020-07-29T12:06:00Z</dcterms:created>
  <dcterms:modified xsi:type="dcterms:W3CDTF">2021-11-27T05:19:00Z</dcterms:modified>
</cp:coreProperties>
</file>